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5C08BB" w14:paraId="605D34DD" w14:textId="77777777" w:rsidTr="078671B0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C08BB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9B2725" w:rsidRPr="005C08BB" w14:paraId="36413FBF" w14:textId="77777777" w:rsidTr="078671B0">
        <w:tc>
          <w:tcPr>
            <w:tcW w:w="1797" w:type="dxa"/>
            <w:gridSpan w:val="2"/>
          </w:tcPr>
          <w:p w14:paraId="72C1DC59" w14:textId="77777777" w:rsidR="009B2725" w:rsidRPr="005C08BB" w:rsidRDefault="009B2725" w:rsidP="009B272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ECC7D0D" w:rsidR="009B2725" w:rsidRPr="005C08BB" w:rsidRDefault="009B2725" w:rsidP="009B272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UPORABA STATISTIČNIH METOD V LOGISTIKI</w:t>
            </w:r>
          </w:p>
        </w:tc>
      </w:tr>
      <w:tr w:rsidR="009B2725" w:rsidRPr="005C08BB" w14:paraId="12BB578E" w14:textId="77777777" w:rsidTr="078671B0">
        <w:tc>
          <w:tcPr>
            <w:tcW w:w="1797" w:type="dxa"/>
            <w:gridSpan w:val="2"/>
          </w:tcPr>
          <w:p w14:paraId="003758B5" w14:textId="77777777" w:rsidR="009B2725" w:rsidRPr="005C08BB" w:rsidRDefault="009B2725" w:rsidP="009B272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BC4256F" w:rsidR="009B2725" w:rsidRPr="005C08BB" w:rsidRDefault="009B2725" w:rsidP="009B272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APPLICATION OF STATISTICAL METHODS</w:t>
            </w:r>
            <w:r w:rsidRPr="005C08BB">
              <w:rPr>
                <w:rStyle w:val="shorttext"/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5C08BB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IN LOGISTICS</w:t>
            </w:r>
          </w:p>
        </w:tc>
      </w:tr>
      <w:tr w:rsidR="005A11E4" w:rsidRPr="005C08BB" w14:paraId="0BB44B80" w14:textId="77777777" w:rsidTr="078671B0">
        <w:tc>
          <w:tcPr>
            <w:tcW w:w="3305" w:type="dxa"/>
            <w:gridSpan w:val="6"/>
            <w:vAlign w:val="center"/>
          </w:tcPr>
          <w:p w14:paraId="381AAD97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C08BB" w14:paraId="5EC26D3D" w14:textId="77777777" w:rsidTr="078671B0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5C08BB" w14:paraId="23FFFBED" w14:textId="77777777" w:rsidTr="078671B0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B24F547" w:rsidR="00427AF7" w:rsidRPr="005C08BB" w:rsidRDefault="0087725C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</w:tr>
      <w:tr w:rsidR="00427AF7" w:rsidRPr="005C08BB" w14:paraId="4AE235F2" w14:textId="77777777" w:rsidTr="078671B0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5C08B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1D99E3CE" w:rsidR="00427AF7" w:rsidRPr="005C08BB" w:rsidRDefault="0087725C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</w:p>
        </w:tc>
      </w:tr>
      <w:tr w:rsidR="005A11E4" w:rsidRPr="005C08BB" w14:paraId="1E148366" w14:textId="77777777" w:rsidTr="078671B0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C08BB" w14:paraId="53363266" w14:textId="77777777" w:rsidTr="078671B0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A5A63CA" w:rsidR="005A11E4" w:rsidRPr="005C08BB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5C08BB" w14:paraId="6024E532" w14:textId="77777777" w:rsidTr="078671B0">
        <w:trPr>
          <w:trHeight w:val="270"/>
        </w:trPr>
        <w:tc>
          <w:tcPr>
            <w:tcW w:w="5716" w:type="dxa"/>
            <w:gridSpan w:val="15"/>
            <w:vMerge/>
          </w:tcPr>
          <w:p w14:paraId="6138598E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2E6DBD" w:rsidR="005A11E4" w:rsidRPr="005C08BB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5C08BB" w14:paraId="6B1B7C32" w14:textId="77777777" w:rsidTr="078671B0">
        <w:tc>
          <w:tcPr>
            <w:tcW w:w="5716" w:type="dxa"/>
            <w:gridSpan w:val="15"/>
          </w:tcPr>
          <w:p w14:paraId="02799658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C08BB" w14:paraId="5DB8E894" w14:textId="77777777" w:rsidTr="078671B0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5C08BB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5C08BB" w14:paraId="5FC48C48" w14:textId="77777777" w:rsidTr="078671B0">
        <w:tc>
          <w:tcPr>
            <w:tcW w:w="9690" w:type="dxa"/>
            <w:gridSpan w:val="21"/>
          </w:tcPr>
          <w:p w14:paraId="19BF6CFB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C08BB" w14:paraId="69EB4177" w14:textId="77777777" w:rsidTr="005617CB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tcBorders>
              <w:bottom w:val="single" w:sz="4" w:space="0" w:color="auto"/>
            </w:tcBorders>
            <w:vAlign w:val="center"/>
          </w:tcPr>
          <w:p w14:paraId="74E21441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C08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632E7" w:rsidRPr="005C08BB" w14:paraId="6C3C0BA4" w14:textId="77777777" w:rsidTr="005617CB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189E2FB7" w:rsidR="005632E7" w:rsidRPr="005C08BB" w:rsidRDefault="005617C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1</w:t>
            </w:r>
            <w:r w:rsidR="005632E7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13B6061" w14:textId="07994A7D" w:rsidR="005632E7" w:rsidRPr="005C08BB" w:rsidRDefault="005617C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4</w:t>
            </w:r>
            <w:r w:rsidR="003044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="005632E7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632E7" w:rsidRPr="005C08BB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B2E851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</w:tcBorders>
            <w:vAlign w:val="center"/>
          </w:tcPr>
          <w:p w14:paraId="2C8724E6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84A960" w14:textId="3DBA2F3C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632E7" w:rsidRPr="005C08BB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632E7" w:rsidRPr="005C08BB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50CFCD9" w:rsidR="005632E7" w:rsidRPr="005C08BB" w:rsidRDefault="009B2725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105</w:t>
            </w:r>
          </w:p>
        </w:tc>
        <w:tc>
          <w:tcPr>
            <w:tcW w:w="13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596EE3" w14:textId="77777777" w:rsidR="005632E7" w:rsidRPr="005C08BB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5632E7" w:rsidRPr="005C08BB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5632E7" w:rsidRPr="005C08BB" w14:paraId="33611488" w14:textId="77777777" w:rsidTr="005617CB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21D1" w14:textId="1BFDFB70" w:rsidR="005632E7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5379" w14:textId="5D6AB087" w:rsidR="005632E7" w:rsidRPr="005C08BB" w:rsidRDefault="00461BB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8FAF4CB" w:rsidR="005632E7" w:rsidRPr="005C08BB" w:rsidRDefault="00461BB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</w:tcBorders>
            <w:vAlign w:val="center"/>
          </w:tcPr>
          <w:p w14:paraId="792895E2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632E7" w:rsidRPr="005C08BB" w14:paraId="3AFC1636" w14:textId="77777777" w:rsidTr="005617CB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D466" w14:textId="6B705A50" w:rsidR="005632E7" w:rsidRPr="005C08BB" w:rsidRDefault="009B272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631C2" w14:textId="240B7A40" w:rsidR="005632E7" w:rsidRPr="005C08BB" w:rsidRDefault="009B272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0E8BD90" w:rsidR="005632E7" w:rsidRPr="005C08BB" w:rsidRDefault="009B272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1418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1AF91055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632E7" w:rsidRPr="005C08BB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C08BB" w14:paraId="6194853B" w14:textId="77777777" w:rsidTr="078671B0">
        <w:tc>
          <w:tcPr>
            <w:tcW w:w="9690" w:type="dxa"/>
            <w:gridSpan w:val="21"/>
          </w:tcPr>
          <w:p w14:paraId="73ECE184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C08BB" w14:paraId="695F6595" w14:textId="77777777" w:rsidTr="078671B0">
        <w:tc>
          <w:tcPr>
            <w:tcW w:w="3305" w:type="dxa"/>
            <w:gridSpan w:val="6"/>
          </w:tcPr>
          <w:p w14:paraId="19C80114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3957ED0" w:rsidR="005A11E4" w:rsidRPr="005C08BB" w:rsidRDefault="009B272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MAŽ KRAMBERGER</w:t>
            </w:r>
          </w:p>
        </w:tc>
      </w:tr>
      <w:tr w:rsidR="005A11E4" w:rsidRPr="005C08BB" w14:paraId="373ADDF1" w14:textId="77777777" w:rsidTr="078671B0">
        <w:tc>
          <w:tcPr>
            <w:tcW w:w="9690" w:type="dxa"/>
            <w:gridSpan w:val="21"/>
          </w:tcPr>
          <w:p w14:paraId="0BC8F3BA" w14:textId="77777777" w:rsidR="005A11E4" w:rsidRPr="005C08B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5C08BB" w14:paraId="2546E5AF" w14:textId="77777777" w:rsidTr="078671B0">
        <w:tc>
          <w:tcPr>
            <w:tcW w:w="2296" w:type="dxa"/>
            <w:gridSpan w:val="3"/>
            <w:vMerge w:val="restart"/>
          </w:tcPr>
          <w:p w14:paraId="6861494E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461BBD" w:rsidRPr="005C08BB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5C08B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5C08BB" w14:paraId="0712B376" w14:textId="77777777" w:rsidTr="078671B0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461BBD" w:rsidRPr="005C08BB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5C08B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5C08BB" w14:paraId="0BB418C6" w14:textId="77777777" w:rsidTr="078671B0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8D142E" w:rsidRPr="008D142E" w14:paraId="273ADA0E" w14:textId="77777777" w:rsidTr="078671B0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F215879" w:rsidR="00170077" w:rsidRPr="008D142E" w:rsidRDefault="00170077" w:rsidP="000B17C6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8D142E" w:rsidRDefault="00427AF7" w:rsidP="000B17C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A5161CB" w:rsidR="00170077" w:rsidRPr="008D142E" w:rsidRDefault="00170077" w:rsidP="000B17C6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5C08BB" w14:paraId="32638BBD" w14:textId="77777777" w:rsidTr="078671B0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5C08B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5C08B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5C08B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5C08B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5C08B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F5E6F" w:rsidRPr="005C08BB" w14:paraId="4EDFC7EE" w14:textId="77777777" w:rsidTr="078671B0">
        <w:trPr>
          <w:trHeight w:val="274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CB8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Urejanje in prikazovanje podatkov. </w:t>
            </w:r>
          </w:p>
          <w:p w14:paraId="68714FEA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Statistične mere: srednje vrednosti, mere variabilnosti, asimetrije, sploščenosti. </w:t>
            </w:r>
          </w:p>
          <w:p w14:paraId="5E13B260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Osnove verjetnostnega računa. </w:t>
            </w:r>
          </w:p>
          <w:p w14:paraId="34AEFC12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Slučajne spremenljivke, najpomembnejše diskretne in zvezne porazdelitve, številske karakteristike slučajnih spremenljivk. </w:t>
            </w:r>
          </w:p>
          <w:p w14:paraId="3809074C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Vzorčni pristop: intervalno ocenjevanje statističnih parametrov. </w:t>
            </w:r>
          </w:p>
          <w:p w14:paraId="4D69B065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Testiranje domnev o vrednostih statističnih parametrov in o porazdelitvah. </w:t>
            </w:r>
          </w:p>
          <w:p w14:paraId="6AA0FEF6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Osnove regresije in korelacije. </w:t>
            </w:r>
          </w:p>
          <w:p w14:paraId="3D620F44" w14:textId="77777777" w:rsidR="009B2725" w:rsidRPr="005C08BB" w:rsidRDefault="009B2725" w:rsidP="009B2725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 xml:space="preserve">Osnove analize časovnih vrst. </w:t>
            </w:r>
          </w:p>
          <w:p w14:paraId="625112B6" w14:textId="75F06CC1" w:rsidR="002F5E6F" w:rsidRPr="005C08BB" w:rsidRDefault="009B2725" w:rsidP="009B2725">
            <w:p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Uporaba EXCELA v statistiki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5C08BB" w:rsidRDefault="002F5E6F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66E4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Editing and presenting data.</w:t>
            </w:r>
          </w:p>
          <w:p w14:paraId="0A360A0E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Statistical measures: mean values, variability measures, asymmetries, kurtosis.</w:t>
            </w:r>
          </w:p>
          <w:p w14:paraId="562C6AAA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Basis of probability calculus.</w:t>
            </w:r>
          </w:p>
          <w:p w14:paraId="0104E2B7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Random variables, most important discrete and continuous distributions, numerical characteristics of random variables.</w:t>
            </w:r>
          </w:p>
          <w:p w14:paraId="337A299F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Sample approach: interval estimation of statistical parameters.</w:t>
            </w:r>
          </w:p>
          <w:p w14:paraId="709B99DE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Testing assumptions on values of statistical parameters and on disseminations.</w:t>
            </w:r>
          </w:p>
          <w:p w14:paraId="1C6ACE94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Basics of regression and correlation.</w:t>
            </w:r>
          </w:p>
          <w:p w14:paraId="4883B571" w14:textId="77777777" w:rsidR="009B2725" w:rsidRPr="005C08BB" w:rsidRDefault="009B2725" w:rsidP="009B272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Basics of analysis of time series.</w:t>
            </w:r>
          </w:p>
          <w:p w14:paraId="68E25B91" w14:textId="7FD49A4C" w:rsidR="002F5E6F" w:rsidRPr="005C08BB" w:rsidRDefault="009B2725" w:rsidP="009B2725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The use of Excel in statistics.</w:t>
            </w:r>
          </w:p>
        </w:tc>
      </w:tr>
      <w:tr w:rsidR="005A11E4" w:rsidRPr="005C08BB" w14:paraId="50F6CFCC" w14:textId="77777777" w:rsidTr="078671B0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5C08BB" w:rsidRDefault="0061471B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</w:p>
          <w:p w14:paraId="4C4D6A60" w14:textId="77777777" w:rsidR="005A11E4" w:rsidRPr="005C08B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9B2725" w:rsidRPr="005C08BB" w14:paraId="166E7B56" w14:textId="77777777" w:rsidTr="078671B0">
        <w:trPr>
          <w:trHeight w:val="1287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9B7A" w14:textId="301892F9" w:rsidR="00557843" w:rsidRPr="005C08BB" w:rsidRDefault="00557843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lastRenderedPageBreak/>
              <w:t>Tominc, P. (2000). </w:t>
            </w:r>
            <w:r w:rsidRPr="005C08B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Statistične metode: uporaba v prometu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Fakulteta za gradbeništvo</w:t>
            </w:r>
            <w:r w:rsidR="008D142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2029E969" w14:textId="2590DE42" w:rsidR="00557843" w:rsidRPr="005C08BB" w:rsidRDefault="00557843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ovač Striko, E., Fratrović, T., &amp; Ivanković, B. (2008). </w:t>
            </w:r>
            <w:r w:rsidRPr="005C08B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Vjerojatnost i statistika: s primjerima iz tehnologije prometa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Fakultet prometnih znanosti, Sveučilište u Zagrebu.</w:t>
            </w:r>
          </w:p>
          <w:p w14:paraId="6F0F306E" w14:textId="41AB5428" w:rsidR="00557843" w:rsidRPr="005C08BB" w:rsidRDefault="00557843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chmuller, J. (2022). </w:t>
            </w:r>
            <w:r w:rsidRPr="005C08B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Statistical analysis with Excel for dummies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5th ed.). J. Wiley &amp; Sons.</w:t>
            </w:r>
          </w:p>
          <w:p w14:paraId="184E7F18" w14:textId="64C855A0" w:rsidR="00557843" w:rsidRPr="005C08BB" w:rsidRDefault="00557843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Frost, J. (2019). </w:t>
            </w:r>
            <w:r w:rsidRPr="005C08BB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Introduction to statistics: an intuitive guide for analyzing data and unlocking discoveries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st ed.). Statistics by Jim.</w:t>
            </w:r>
          </w:p>
        </w:tc>
      </w:tr>
      <w:tr w:rsidR="00461BBD" w:rsidRPr="005C08BB" w14:paraId="17101D27" w14:textId="77777777" w:rsidTr="078671B0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461BBD" w:rsidRPr="005C08BB" w14:paraId="572FDB32" w14:textId="77777777" w:rsidTr="078671B0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76E5" w14:textId="77777777" w:rsidR="00310943" w:rsidRPr="005C08BB" w:rsidRDefault="00310943" w:rsidP="008D142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Cilji predmeta so:</w:t>
            </w:r>
          </w:p>
          <w:p w14:paraId="2EA5EECC" w14:textId="6FF35F04" w:rsidR="00310943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 različn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nači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urejanja in prikazovanja podatko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3F1E1458" w14:textId="6060F322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seznaniti študente z raličnimi 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tatistič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mer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, </w:t>
            </w:r>
          </w:p>
          <w:p w14:paraId="49914F4A" w14:textId="33DC0F07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osno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verjetnostnega računa, </w:t>
            </w:r>
          </w:p>
          <w:p w14:paraId="7E6083DB" w14:textId="5FE731E8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s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lučaj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premenljivk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ter najpomembnejš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diskret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in zvez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porazdelit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, </w:t>
            </w:r>
          </w:p>
          <w:p w14:paraId="7A23693C" w14:textId="7D8DE463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vzorčni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pristop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om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31F1723D" w14:textId="1BC11E45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</w:t>
            </w:r>
            <w:r w:rsidR="00822AB8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t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i študente z 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etod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testiranja domnev o vrednosti statističnih parametrov in porazdelitvah,</w:t>
            </w:r>
          </w:p>
          <w:p w14:paraId="4200399A" w14:textId="106B85ED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osno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8300A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tatistične regresije in korelacije,</w:t>
            </w:r>
          </w:p>
          <w:p w14:paraId="066D037E" w14:textId="48F50C7B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</w:t>
            </w:r>
            <w:r w:rsidR="002113B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osno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mi</w:t>
            </w:r>
            <w:r w:rsidR="002113B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analize časovnih vrst.</w:t>
            </w:r>
          </w:p>
          <w:p w14:paraId="53FAE751" w14:textId="1FA6BCEE" w:rsidR="008300AF" w:rsidRPr="005C08BB" w:rsidRDefault="008300AF" w:rsidP="008D142E">
            <w:pPr>
              <w:pStyle w:val="Odstavekseznama"/>
              <w:widowControl w:val="0"/>
              <w:autoSpaceDE w:val="0"/>
              <w:autoSpaceDN w:val="0"/>
              <w:adjustRightInd w:val="0"/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</w:p>
          <w:p w14:paraId="73CB0E52" w14:textId="13397E16" w:rsidR="008300AF" w:rsidRPr="005C08BB" w:rsidRDefault="008300AF" w:rsidP="008D142E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u w:val="single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u w:val="single"/>
                <w:lang w:val="pl-PL"/>
              </w:rPr>
              <w:t>Kom</w:t>
            </w:r>
            <w:r w:rsidR="002113BF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u w:val="single"/>
                <w:lang w:val="pl-PL"/>
              </w:rPr>
              <w:t>p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u w:val="single"/>
                <w:lang w:val="pl-PL"/>
              </w:rPr>
              <w:t>etence, ki jih študentje osvojijo:</w:t>
            </w:r>
          </w:p>
          <w:p w14:paraId="663E2AB1" w14:textId="6A26AE6D" w:rsidR="00B41E2B" w:rsidRPr="005C08BB" w:rsidRDefault="00B41E2B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urediti in prikazati podatke</w:t>
            </w:r>
            <w:r w:rsidR="000B17C6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79F8BBB0" w14:textId="1AC82DCD" w:rsidR="00B41E2B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sposobnost prepoznati 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različne statistične mere in 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o jih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posob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uporabiti, </w:t>
            </w:r>
          </w:p>
          <w:p w14:paraId="564544A6" w14:textId="33B337D1" w:rsidR="00B41E2B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uporabe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osnov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n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e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ga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verjetnostnega računa, </w:t>
            </w:r>
          </w:p>
          <w:p w14:paraId="3A677BEE" w14:textId="4F1257E2" w:rsidR="00B41E2B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prepoznavanja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lučaj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h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premenljivk ter najpomembnejš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h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diskret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h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in zvezn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h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porazdelit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e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v, </w:t>
            </w:r>
          </w:p>
          <w:p w14:paraId="2F0A3B52" w14:textId="253DF678" w:rsidR="00B41E2B" w:rsidRPr="005C08BB" w:rsidRDefault="00B41E2B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</w:t>
            </w:r>
            <w:r w:rsidR="00785D6A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ost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uporab</w:t>
            </w:r>
            <w:r w:rsidR="00785D6A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e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vzorčn</w:t>
            </w:r>
            <w:r w:rsidR="00785D6A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ega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pristop</w:t>
            </w:r>
            <w:r w:rsidR="00785D6A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a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pri analizi podatkov,</w:t>
            </w:r>
          </w:p>
          <w:p w14:paraId="369274CF" w14:textId="46C1558F" w:rsidR="00B41E2B" w:rsidRPr="005C08BB" w:rsidRDefault="00B41E2B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</w:t>
            </w:r>
            <w:r w:rsidR="00785D6A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ost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testiranja domnev o vrednosti statističnih parametrov in porazdelitvah,</w:t>
            </w:r>
          </w:p>
          <w:p w14:paraId="2B97EFA2" w14:textId="09FD7EE0" w:rsidR="00B41E2B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razumevanja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statistične regresije in korelacije,</w:t>
            </w:r>
          </w:p>
          <w:p w14:paraId="582EF3EA" w14:textId="364B7A44" w:rsidR="008300AF" w:rsidRPr="005C08BB" w:rsidRDefault="00785D6A" w:rsidP="008D142E">
            <w:pPr>
              <w:pStyle w:val="Odstavekseznama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63" w:hanging="357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osnovnega razumevanja</w:t>
            </w:r>
            <w:r w:rsidR="00B41E2B"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analize časovnih vrst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61BBD" w:rsidRPr="005C08BB" w:rsidRDefault="00461BBD" w:rsidP="008D142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20E9" w14:textId="796E1CC8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The objectives of the course are:</w:t>
            </w:r>
          </w:p>
          <w:p w14:paraId="09085893" w14:textId="09EAB78B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show how to edit and display data</w:t>
            </w:r>
            <w:r w:rsidR="000B17C6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03AAF49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present statistical measures,</w:t>
            </w:r>
          </w:p>
          <w:p w14:paraId="0663399F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present the basics of probability calculus,</w:t>
            </w:r>
          </w:p>
          <w:p w14:paraId="27A641C9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present random variables and the most important discrete and continuous distributions,</w:t>
            </w:r>
          </w:p>
          <w:p w14:paraId="30367843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present a model approach,</w:t>
            </w:r>
          </w:p>
          <w:p w14:paraId="34B07DAE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show methods of testing assumptions about the value of statistical parameters and distributions,</w:t>
            </w:r>
          </w:p>
          <w:p w14:paraId="71D23FCB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show the basics of statistical regression and correlation,</w:t>
            </w:r>
          </w:p>
          <w:p w14:paraId="3AAAD457" w14:textId="77777777" w:rsidR="00B41E2B" w:rsidRPr="005C08B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• present the basics of time series analysis.</w:t>
            </w:r>
          </w:p>
          <w:p w14:paraId="2637CDF3" w14:textId="636CD288" w:rsidR="00B41E2B" w:rsidRDefault="00B41E2B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D59A99" w14:textId="7D98CEB2" w:rsidR="000B17C6" w:rsidRDefault="000B17C6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3E912D" w14:textId="7D5457C4" w:rsidR="000B17C6" w:rsidRDefault="000B17C6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F5AEA8E" w14:textId="77777777" w:rsidR="008D142E" w:rsidRDefault="008D142E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778B3A6" w14:textId="77777777" w:rsidR="000B17C6" w:rsidRPr="005C08BB" w:rsidRDefault="000B17C6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88F9E1" w14:textId="77777777" w:rsidR="0024524D" w:rsidRPr="005C08BB" w:rsidRDefault="0024524D" w:rsidP="008D142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Competences that students acquire:</w:t>
            </w:r>
          </w:p>
          <w:p w14:paraId="5BE6EF93" w14:textId="7C675A5E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edit and display data</w:t>
            </w:r>
            <w:r w:rsidR="000B17C6" w:rsidRPr="008D142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581B525" w14:textId="24387235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the ability to identify and be able to use different statistical measures,</w:t>
            </w:r>
          </w:p>
          <w:p w14:paraId="1C0F15A6" w14:textId="6C3F995A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use the basic probability calculus,</w:t>
            </w:r>
          </w:p>
          <w:p w14:paraId="09BE468B" w14:textId="5AF50A12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identify random variables and the most important discrete and continuous distributions,</w:t>
            </w:r>
          </w:p>
          <w:p w14:paraId="63A4EFAD" w14:textId="7E49CEB9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use a sample approach in data analysis,</w:t>
            </w:r>
          </w:p>
          <w:p w14:paraId="498BADFE" w14:textId="2B63FDF2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test assumptions about the value of statistical parameters and distributions,</w:t>
            </w:r>
          </w:p>
          <w:p w14:paraId="0E9EC391" w14:textId="034A9EF2" w:rsidR="0024524D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ability to understand statistical regression and correlation,</w:t>
            </w:r>
          </w:p>
          <w:p w14:paraId="41C5AAA2" w14:textId="7BC1406D" w:rsidR="00B41E2B" w:rsidRPr="008D142E" w:rsidRDefault="0024524D" w:rsidP="008D142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• ability to have a basic understanding of time series analysis.</w:t>
            </w:r>
          </w:p>
        </w:tc>
      </w:tr>
      <w:tr w:rsidR="00461BBD" w:rsidRPr="005C08BB" w14:paraId="2732D8B1" w14:textId="77777777" w:rsidTr="000B17C6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461BBD" w:rsidRPr="005C08BB" w14:paraId="355E000C" w14:textId="77777777" w:rsidTr="078671B0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6DB22" w14:textId="37DCD546" w:rsidR="008300AF" w:rsidRPr="005C08BB" w:rsidRDefault="008300AF" w:rsidP="008300A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Študent je ob zaključku predmeta zmožen: </w:t>
            </w:r>
          </w:p>
          <w:p w14:paraId="2DEEB02E" w14:textId="6CEA16D6" w:rsidR="008300AF" w:rsidRPr="005C08BB" w:rsidRDefault="008300A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avilno urediti in prikazati podatke</w:t>
            </w:r>
            <w:r w:rsidR="000B17C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49433774" w14:textId="2806CBFF" w:rsidR="008300AF" w:rsidRPr="005C08BB" w:rsidRDefault="008300A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z podatkov izračunati statistične mere</w:t>
            </w:r>
            <w:r w:rsidR="000B17C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612EFE89" w14:textId="14EC5BD8" w:rsidR="008300AF" w:rsidRPr="005C08BB" w:rsidRDefault="008300A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uporabiti verjetnostni račun za izračun verjetnosti za nek dogodek</w:t>
            </w:r>
            <w:r w:rsidR="000B17C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597B7564" w14:textId="3EA5BDBA" w:rsidR="008300AF" w:rsidRPr="005C08BB" w:rsidRDefault="002113B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zna prepoznati različne vrste diskretnih in zveznih porazdelitev ter ji glede na to analizirati,</w:t>
            </w:r>
          </w:p>
          <w:p w14:paraId="776C63FB" w14:textId="25B0FFE6" w:rsidR="002113BF" w:rsidRPr="005C08BB" w:rsidRDefault="002113B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zna oceniti statistične parametre baze podatkov,</w:t>
            </w:r>
          </w:p>
          <w:p w14:paraId="70BEE025" w14:textId="139E56BF" w:rsidR="002113BF" w:rsidRPr="005C08BB" w:rsidRDefault="002113B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zna izvesti nekaj statističnih analiz in testov na bazi podatkov,</w:t>
            </w:r>
          </w:p>
          <w:p w14:paraId="3C72A23F" w14:textId="7EF4D728" w:rsidR="002113BF" w:rsidRPr="005C08BB" w:rsidRDefault="002113B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z podatkov zna izračunati korelacijo in regresijo,</w:t>
            </w:r>
          </w:p>
          <w:p w14:paraId="11EF25CD" w14:textId="7669D797" w:rsidR="002113BF" w:rsidRPr="005C08BB" w:rsidRDefault="002113BF" w:rsidP="008300AF">
            <w:pPr>
              <w:pStyle w:val="Odstavekseznama"/>
              <w:numPr>
                <w:ilvl w:val="0"/>
                <w:numId w:val="10"/>
              </w:numPr>
              <w:ind w:left="366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ozna osnove časovnih vrst.</w:t>
            </w:r>
          </w:p>
          <w:p w14:paraId="7099327A" w14:textId="60572536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</w:p>
          <w:p w14:paraId="4664AFB4" w14:textId="59CAEE03" w:rsidR="00524ADA" w:rsidRPr="005C08BB" w:rsidRDefault="00524ADA" w:rsidP="00524ADA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u w:val="single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u w:val="single"/>
              </w:rPr>
              <w:lastRenderedPageBreak/>
              <w:t xml:space="preserve">Prenesljive/ključne spretnosti in drugi atributi: </w:t>
            </w:r>
          </w:p>
          <w:p w14:paraId="0BB58767" w14:textId="77777777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Študenti se usposobijo za uporabo teoretičnega znanja v praktičnih primerih, predvsem pri predmetih  Ravnanje z zaposlenimi, Metode in tehnike planiranja logističnih procesov in Vodenje projektov v logistiki.</w:t>
            </w:r>
          </w:p>
          <w:p w14:paraId="4E1841F9" w14:textId="77777777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46DEA773" w14:textId="2742F22B" w:rsidR="00461BBD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  <w:lang w:eastAsia="hr-HR"/>
              </w:rPr>
              <w:t>Pridobljeno teoretično in aplikativno znanje imajo študenti možnost uporabiti pri 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</w:t>
            </w:r>
            <w:r w:rsidRPr="005C08BB">
              <w:rPr>
                <w:rStyle w:val="Krepko"/>
                <w:rFonts w:asciiTheme="minorHAnsi" w:hAnsiTheme="minorHAnsi" w:cstheme="minorHAnsi"/>
                <w:b w:val="0"/>
                <w:sz w:val="20"/>
                <w:szCs w:val="20"/>
                <w:shd w:val="clear" w:color="auto" w:fill="FFFFFF"/>
              </w:rPr>
              <w:t xml:space="preserve">obveznem praktičnem usposabljanju </w:t>
            </w:r>
            <w:r w:rsidRPr="005C08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v organizaciji, ki je del študijskega program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  <w:p w14:paraId="0E34BD94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  <w:p w14:paraId="1859909D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C3EF4C" w14:textId="77777777" w:rsidR="00B41E2B" w:rsidRPr="005C08BB" w:rsidRDefault="00B41E2B" w:rsidP="00B41E2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Upon completion of the course, the student is able to:</w:t>
            </w:r>
          </w:p>
          <w:p w14:paraId="79C01C0F" w14:textId="45C84D63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edit and display data correctly</w:t>
            </w:r>
            <w:r w:rsidR="000B17C6"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5A016967" w14:textId="738196BE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calculate statistical measures from the data</w:t>
            </w:r>
            <w:r w:rsidR="000B17C6"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03357B4C" w14:textId="3B62AA47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use a probability account to calculate the probability of an event</w:t>
            </w:r>
            <w:r w:rsidR="000B17C6"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35C7D526" w14:textId="6F53DC28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is able to identify different types of discrete and continuous distributions and analyze them accordingly,</w:t>
            </w:r>
          </w:p>
          <w:p w14:paraId="4E48D1AC" w14:textId="4843E3C3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is able to estimate the statistical parameters of the database,</w:t>
            </w:r>
          </w:p>
          <w:p w14:paraId="5AA08D2C" w14:textId="716BA9D2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can perform some statistical analyzes and tests on a database,</w:t>
            </w:r>
          </w:p>
          <w:p w14:paraId="5C54BB15" w14:textId="06F5DD5C" w:rsidR="00B41E2B" w:rsidRPr="008D142E" w:rsidRDefault="00B41E2B" w:rsidP="008D142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can calculate correlation and regression from data,</w:t>
            </w:r>
          </w:p>
          <w:p w14:paraId="66CB668A" w14:textId="2AAB1E0F" w:rsidR="000B17C6" w:rsidRDefault="00B41E2B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• knows the basics of time series.</w:t>
            </w:r>
          </w:p>
          <w:p w14:paraId="01ACF40E" w14:textId="77777777" w:rsidR="008D142E" w:rsidRPr="000B17C6" w:rsidRDefault="008D142E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3244623E" w14:textId="026317AB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  <w:u w:val="single"/>
              </w:rPr>
              <w:t>Transferable/key skills and other attributes:</w:t>
            </w:r>
          </w:p>
          <w:p w14:paraId="4A2A6E41" w14:textId="77777777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tudents gain the ability to apply theoretical knowledge in practical examples, especially in courses Managing 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human resources, </w:t>
            </w: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Methods and technics for design of logistic processes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and P</w:t>
            </w:r>
            <w:r w:rsidRPr="005C08BB">
              <w:rPr>
                <w:rFonts w:asciiTheme="minorHAnsi" w:eastAsia="Calibri" w:hAnsiTheme="minorHAnsi" w:cstheme="minorHAnsi"/>
                <w:sz w:val="20"/>
                <w:szCs w:val="20"/>
              </w:rPr>
              <w:t>roject leadership in logistics</w:t>
            </w:r>
            <w:r w:rsidRPr="005C08B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58D495B1" w14:textId="77777777" w:rsidR="00524ADA" w:rsidRPr="005C08BB" w:rsidRDefault="00524ADA" w:rsidP="00524ADA">
            <w:pPr>
              <w:spacing w:after="0"/>
              <w:rPr>
                <w:rFonts w:asciiTheme="minorHAnsi" w:eastAsia="Calibri" w:hAnsiTheme="minorHAnsi" w:cstheme="minorHAnsi"/>
                <w:strike/>
                <w:sz w:val="20"/>
                <w:szCs w:val="20"/>
              </w:rPr>
            </w:pPr>
          </w:p>
          <w:p w14:paraId="17F0498F" w14:textId="6E7F9E96" w:rsidR="00524ADA" w:rsidRPr="005C08BB" w:rsidRDefault="00524ADA" w:rsidP="00524AD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The acquired theoretical and applicative knowledge enables students to use it at practical training in an organization that is part of the study program.</w:t>
            </w:r>
          </w:p>
        </w:tc>
      </w:tr>
      <w:tr w:rsidR="00461BBD" w:rsidRPr="005C08BB" w14:paraId="28C61BBA" w14:textId="77777777" w:rsidTr="078671B0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bookmarkStart w:id="0" w:name="_Hlk219277751"/>
          </w:p>
          <w:p w14:paraId="6CB06FAE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461BBD" w:rsidRPr="005C08BB" w14:paraId="4C66F302" w14:textId="77777777" w:rsidTr="078671B0">
        <w:trPr>
          <w:trHeight w:val="1163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461BBD" w:rsidRPr="005C08BB" w:rsidRDefault="00461BBD" w:rsidP="00461BB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461BBD" w:rsidRPr="005C08BB" w:rsidRDefault="00461BBD" w:rsidP="00461BB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2F455D5C" w:rsidR="00461BBD" w:rsidRPr="005C08B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461BBD" w:rsidRPr="005C08BB" w:rsidRDefault="00461BBD" w:rsidP="00461BB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  <w:r w:rsidRPr="005C08BB">
              <w:rPr>
                <w:rFonts w:asciiTheme="minorHAnsi" w:eastAsia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461BBD" w:rsidRPr="005C08BB" w:rsidRDefault="00461BBD" w:rsidP="00461BB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</w:p>
          <w:p w14:paraId="16E78F08" w14:textId="3E0E7536" w:rsidR="00461BBD" w:rsidRPr="005C08B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Theme="minorHAnsi" w:hAnsiTheme="minorHAnsi"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bookmarkEnd w:id="0"/>
      <w:tr w:rsidR="00461BBD" w:rsidRPr="005C08BB" w14:paraId="0566443A" w14:textId="77777777" w:rsidTr="078671B0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461BBD" w:rsidRPr="005C08B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8D142E" w:rsidRPr="008D142E" w14:paraId="52B92BAD" w14:textId="77777777" w:rsidTr="078671B0">
        <w:trPr>
          <w:trHeight w:val="2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50DAD" w14:textId="10EBEFD4" w:rsidR="00461BBD" w:rsidRPr="008D142E" w:rsidRDefault="00461BBD" w:rsidP="008D142E">
            <w:pPr>
              <w:pStyle w:val="Odstavekseznama"/>
              <w:numPr>
                <w:ilvl w:val="0"/>
                <w:numId w:val="19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Pisni izpit</w:t>
            </w:r>
            <w:r w:rsidR="008D142E"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3D37E4C" w14:textId="00DAB8BA" w:rsidR="002E3F38" w:rsidRPr="008D142E" w:rsidRDefault="000B17C6" w:rsidP="000B17C6">
            <w:pPr>
              <w:pStyle w:val="Odstavekseznama"/>
              <w:numPr>
                <w:ilvl w:val="0"/>
                <w:numId w:val="19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</w:t>
            </w:r>
            <w:r w:rsidR="002E3F38" w:rsidRPr="008D142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otne naloge</w:t>
            </w:r>
            <w:r w:rsidR="008D142E" w:rsidRPr="008D142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8CE8" w14:textId="654A9AE2" w:rsidR="002E3F38" w:rsidRPr="008D142E" w:rsidRDefault="00B919A9" w:rsidP="000B17C6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80%</w:t>
            </w:r>
          </w:p>
          <w:p w14:paraId="6252E3BC" w14:textId="24C4C2BD" w:rsidR="00832276" w:rsidRPr="008D142E" w:rsidRDefault="00832276" w:rsidP="000B17C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 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0ED6" w14:textId="798741B0" w:rsidR="00461BBD" w:rsidRPr="008D142E" w:rsidRDefault="00461BBD" w:rsidP="008D142E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Written exam</w:t>
            </w:r>
            <w:r w:rsidR="008D142E" w:rsidRPr="008D142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0F78515" w14:textId="04B7430E" w:rsidR="002E3F38" w:rsidRPr="008D142E" w:rsidRDefault="000B17C6" w:rsidP="000B17C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142E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2E3F38" w:rsidRPr="008D142E">
              <w:rPr>
                <w:rFonts w:asciiTheme="minorHAnsi" w:hAnsiTheme="minorHAnsi" w:cstheme="minorHAnsi"/>
                <w:sz w:val="20"/>
                <w:szCs w:val="20"/>
              </w:rPr>
              <w:t>oursework</w:t>
            </w:r>
            <w:r w:rsidR="008D142E" w:rsidRPr="008D142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E73BF6" w:rsidRPr="005C08BB" w14:paraId="0D823691" w14:textId="77777777" w:rsidTr="00A23EC4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5C08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C08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D142E" w:rsidRPr="008D142E" w14:paraId="11013034" w14:textId="77777777" w:rsidTr="00A23EC4"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B3E40" w14:textId="72FCE7AD" w:rsidR="4E8A022C" w:rsidRPr="008D142E" w:rsidRDefault="4E8A022C" w:rsidP="008D142E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US"/>
              </w:rPr>
            </w:pP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ABDELSHAFIE, Alaa, SALAH, May, KRAMBERGER, Tomaž. The environmental impact of inland empty container movements within two-depot systems. </w:t>
            </w:r>
            <w:r w:rsidRPr="008D142E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Applied sciences</w:t>
            </w: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2025, vol. 15, iss. 15. DOI: </w:t>
            </w:r>
            <w:hyperlink r:id="rId7">
              <w:r w:rsidRPr="008D142E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3390/ app15147848</w:t>
              </w:r>
            </w:hyperlink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 xml:space="preserve">. </w:t>
            </w:r>
          </w:p>
          <w:p w14:paraId="4579FAE7" w14:textId="5DE555ED" w:rsidR="4E8A022C" w:rsidRPr="008D142E" w:rsidRDefault="4E8A022C" w:rsidP="008D142E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US"/>
              </w:rPr>
            </w:pP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SHEN, Lixin, SHU, Xueting, LI, Chengcheng, KRAMBERGER, Tomaž, LI, Xiaoguang, JIANG, Lixing. Optimizing berth allocation for maritime autonomous surface ships (MASSs) in the context of mixed operation scenarios. </w:t>
            </w:r>
            <w:r w:rsidRPr="008D142E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Journal of marine science and engineering</w:t>
            </w: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2025, vol. 13, issue 3. DOI: </w:t>
            </w:r>
            <w:hyperlink r:id="rId8">
              <w:r w:rsidRPr="008D142E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3390/jmse13030404</w:t>
              </w:r>
            </w:hyperlink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 xml:space="preserve">. </w:t>
            </w:r>
          </w:p>
          <w:p w14:paraId="58DF0301" w14:textId="2CE864A1" w:rsidR="4E8A022C" w:rsidRPr="008D142E" w:rsidRDefault="4E8A022C" w:rsidP="008D142E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US"/>
              </w:rPr>
            </w:pP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BALA, Karlo, FALE, Martin, GVOZDENOVIĆ, Nebojša, KRAMBERGER, Tomaž. Designing efficient algorithms for logistics management : optimizing timeconstrained vehicle routing. </w:t>
            </w:r>
            <w:r w:rsidRPr="008D142E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Strategic management</w:t>
            </w: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11. feb. 2025. DOI: </w:t>
            </w:r>
            <w:hyperlink r:id="rId9">
              <w:r w:rsidRPr="008D142E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5937/StraMan2400018B</w:t>
              </w:r>
            </w:hyperlink>
            <w:r w:rsidR="008D142E" w:rsidRPr="008D142E">
              <w:rPr>
                <w:rStyle w:val="Hiperpovezava"/>
                <w:rFonts w:eastAsia="Calibri" w:cstheme="minorHAnsi"/>
                <w:b w:val="0"/>
                <w:color w:val="auto"/>
                <w:sz w:val="20"/>
                <w:szCs w:val="20"/>
                <w:lang w:val="en-US"/>
              </w:rPr>
              <w:t>.</w:t>
            </w:r>
          </w:p>
          <w:p w14:paraId="5051E323" w14:textId="3E7F83FA" w:rsidR="4E8A022C" w:rsidRPr="008D142E" w:rsidRDefault="4E8A022C" w:rsidP="008D142E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US"/>
              </w:rPr>
            </w:pP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RUPNIK, Bojan, WANG, Yuhong, KRAMBERGER, Tomaž. Hybrid model for motorway EV fast-charging demand analysis based on traffic volume. </w:t>
            </w:r>
            <w:r w:rsidRPr="008D142E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Systems</w:t>
            </w: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2025, vol. 13, issue 4. DOI: </w:t>
            </w:r>
            <w:hyperlink r:id="rId10">
              <w:r w:rsidRPr="008D142E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3390/systems13040272</w:t>
              </w:r>
            </w:hyperlink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 xml:space="preserve">. </w:t>
            </w:r>
          </w:p>
          <w:p w14:paraId="41AC7B40" w14:textId="3AE35DB2" w:rsidR="00D82CF0" w:rsidRPr="008D142E" w:rsidRDefault="4E8A022C" w:rsidP="008D142E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US"/>
              </w:rPr>
            </w:pP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DRAGAN, Dejan, KESHAVARZSALEH, Abolfazl, INTIHAR, Marko, POPOVIĆ, Vlado, KRAMBERGER, Tomaž. Throughput forecasting of different types of cargo in the Adriatic Seaport Koper. </w:t>
            </w:r>
            <w:r w:rsidRPr="008D142E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Maritime policy &amp; management</w:t>
            </w:r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, 2021, vol. 48, iss. 1. DOI: </w:t>
            </w:r>
            <w:hyperlink r:id="rId11">
              <w:r w:rsidRPr="008D142E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1080/03088839.2020.1748242</w:t>
              </w:r>
            </w:hyperlink>
            <w:r w:rsidRPr="008D142E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</w:t>
            </w:r>
          </w:p>
        </w:tc>
      </w:tr>
    </w:tbl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50D0A" w14:textId="77777777" w:rsidR="0058546D" w:rsidRDefault="0058546D" w:rsidP="00703ADE">
      <w:pPr>
        <w:spacing w:after="0"/>
      </w:pPr>
      <w:r>
        <w:separator/>
      </w:r>
    </w:p>
  </w:endnote>
  <w:endnote w:type="continuationSeparator" w:id="0">
    <w:p w14:paraId="1717392E" w14:textId="77777777" w:rsidR="0058546D" w:rsidRDefault="0058546D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EBA3080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0442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0442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4C736" w14:textId="77777777" w:rsidR="0058546D" w:rsidRDefault="0058546D" w:rsidP="00703ADE">
      <w:pPr>
        <w:spacing w:after="0"/>
      </w:pPr>
      <w:r>
        <w:separator/>
      </w:r>
    </w:p>
  </w:footnote>
  <w:footnote w:type="continuationSeparator" w:id="0">
    <w:p w14:paraId="24293F11" w14:textId="77777777" w:rsidR="0058546D" w:rsidRDefault="0058546D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B0202A"/>
    <w:multiLevelType w:val="hybridMultilevel"/>
    <w:tmpl w:val="C00AC380"/>
    <w:lvl w:ilvl="0" w:tplc="9C9CB2E2">
      <w:start w:val="5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E81263"/>
    <w:multiLevelType w:val="hybridMultilevel"/>
    <w:tmpl w:val="72523482"/>
    <w:lvl w:ilvl="0" w:tplc="DB445A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223501"/>
    <w:multiLevelType w:val="hybridMultilevel"/>
    <w:tmpl w:val="3B7C67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B6500E"/>
    <w:multiLevelType w:val="hybridMultilevel"/>
    <w:tmpl w:val="D038AD06"/>
    <w:lvl w:ilvl="0" w:tplc="9C9CB2E2">
      <w:start w:val="5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021B17"/>
    <w:multiLevelType w:val="hybridMultilevel"/>
    <w:tmpl w:val="1610E4FA"/>
    <w:lvl w:ilvl="0" w:tplc="9C9CB2E2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67B99"/>
    <w:multiLevelType w:val="hybridMultilevel"/>
    <w:tmpl w:val="D56C4E0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B4860648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B74F01"/>
    <w:multiLevelType w:val="hybridMultilevel"/>
    <w:tmpl w:val="CFF801C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78367C"/>
    <w:multiLevelType w:val="hybridMultilevel"/>
    <w:tmpl w:val="CA886A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2D02E7"/>
    <w:multiLevelType w:val="hybridMultilevel"/>
    <w:tmpl w:val="A6C42F0A"/>
    <w:lvl w:ilvl="0" w:tplc="14569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F076DF"/>
    <w:multiLevelType w:val="hybridMultilevel"/>
    <w:tmpl w:val="71D2E6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B51FD"/>
    <w:multiLevelType w:val="hybridMultilevel"/>
    <w:tmpl w:val="17C67366"/>
    <w:lvl w:ilvl="0" w:tplc="9C9CB2E2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D53F4"/>
    <w:multiLevelType w:val="hybridMultilevel"/>
    <w:tmpl w:val="FC2AA15E"/>
    <w:lvl w:ilvl="0" w:tplc="3E464CA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180436"/>
    <w:multiLevelType w:val="hybridMultilevel"/>
    <w:tmpl w:val="943C36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4D3BA6"/>
    <w:multiLevelType w:val="hybridMultilevel"/>
    <w:tmpl w:val="26866474"/>
    <w:lvl w:ilvl="0" w:tplc="9C9CB2E2">
      <w:start w:val="5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97C0E15"/>
    <w:multiLevelType w:val="hybridMultilevel"/>
    <w:tmpl w:val="EC68D49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61F5941"/>
    <w:multiLevelType w:val="hybridMultilevel"/>
    <w:tmpl w:val="9AA083BE"/>
    <w:lvl w:ilvl="0" w:tplc="9C9CB2E2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C744F6"/>
    <w:multiLevelType w:val="hybridMultilevel"/>
    <w:tmpl w:val="C370419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0"/>
  </w:num>
  <w:num w:numId="4">
    <w:abstractNumId w:val="8"/>
  </w:num>
  <w:num w:numId="5">
    <w:abstractNumId w:val="4"/>
  </w:num>
  <w:num w:numId="6">
    <w:abstractNumId w:val="17"/>
  </w:num>
  <w:num w:numId="7">
    <w:abstractNumId w:val="10"/>
  </w:num>
  <w:num w:numId="8">
    <w:abstractNumId w:val="11"/>
  </w:num>
  <w:num w:numId="9">
    <w:abstractNumId w:val="3"/>
  </w:num>
  <w:num w:numId="10">
    <w:abstractNumId w:val="12"/>
  </w:num>
  <w:num w:numId="11">
    <w:abstractNumId w:val="15"/>
  </w:num>
  <w:num w:numId="12">
    <w:abstractNumId w:val="7"/>
  </w:num>
  <w:num w:numId="13">
    <w:abstractNumId w:val="19"/>
  </w:num>
  <w:num w:numId="14">
    <w:abstractNumId w:val="6"/>
  </w:num>
  <w:num w:numId="15">
    <w:abstractNumId w:val="1"/>
  </w:num>
  <w:num w:numId="16">
    <w:abstractNumId w:val="18"/>
  </w:num>
  <w:num w:numId="17">
    <w:abstractNumId w:val="16"/>
  </w:num>
  <w:num w:numId="18">
    <w:abstractNumId w:val="13"/>
  </w:num>
  <w:num w:numId="19">
    <w:abstractNumId w:val="2"/>
  </w:num>
  <w:num w:numId="2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KxNDAwNjc2NTJS0lEKTi0uzszPAykwrgUADiBvFSwAAAA="/>
  </w:docVars>
  <w:rsids>
    <w:rsidRoot w:val="00703ADE"/>
    <w:rsid w:val="0002541D"/>
    <w:rsid w:val="00046B40"/>
    <w:rsid w:val="00053C25"/>
    <w:rsid w:val="000625CC"/>
    <w:rsid w:val="00067866"/>
    <w:rsid w:val="00070052"/>
    <w:rsid w:val="000745ED"/>
    <w:rsid w:val="000761B7"/>
    <w:rsid w:val="0009073D"/>
    <w:rsid w:val="0009636B"/>
    <w:rsid w:val="000A19DD"/>
    <w:rsid w:val="000B0A40"/>
    <w:rsid w:val="000B17C6"/>
    <w:rsid w:val="000B54A6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646FE"/>
    <w:rsid w:val="00166FCA"/>
    <w:rsid w:val="00170077"/>
    <w:rsid w:val="001710DF"/>
    <w:rsid w:val="001762E9"/>
    <w:rsid w:val="0018344C"/>
    <w:rsid w:val="001848D1"/>
    <w:rsid w:val="0018780C"/>
    <w:rsid w:val="00196F28"/>
    <w:rsid w:val="001B40D3"/>
    <w:rsid w:val="001B4E07"/>
    <w:rsid w:val="001B7291"/>
    <w:rsid w:val="001C55C4"/>
    <w:rsid w:val="001C65D2"/>
    <w:rsid w:val="001E2942"/>
    <w:rsid w:val="001E46A5"/>
    <w:rsid w:val="001E5BFE"/>
    <w:rsid w:val="001F39D3"/>
    <w:rsid w:val="001F3E26"/>
    <w:rsid w:val="00205467"/>
    <w:rsid w:val="002113BF"/>
    <w:rsid w:val="0021144D"/>
    <w:rsid w:val="00216CD3"/>
    <w:rsid w:val="00217CEC"/>
    <w:rsid w:val="0022024F"/>
    <w:rsid w:val="002235E2"/>
    <w:rsid w:val="00223EAB"/>
    <w:rsid w:val="00237F14"/>
    <w:rsid w:val="0024524D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7D0D"/>
    <w:rsid w:val="002E3F38"/>
    <w:rsid w:val="002F418C"/>
    <w:rsid w:val="002F465F"/>
    <w:rsid w:val="002F5E6F"/>
    <w:rsid w:val="003037B1"/>
    <w:rsid w:val="0030442B"/>
    <w:rsid w:val="003077B9"/>
    <w:rsid w:val="00310943"/>
    <w:rsid w:val="003168D8"/>
    <w:rsid w:val="00317A91"/>
    <w:rsid w:val="00324BE4"/>
    <w:rsid w:val="0033062E"/>
    <w:rsid w:val="00332EA1"/>
    <w:rsid w:val="003338E8"/>
    <w:rsid w:val="00340B20"/>
    <w:rsid w:val="00341880"/>
    <w:rsid w:val="00344834"/>
    <w:rsid w:val="003463F9"/>
    <w:rsid w:val="00355781"/>
    <w:rsid w:val="00360075"/>
    <w:rsid w:val="00360354"/>
    <w:rsid w:val="0036175E"/>
    <w:rsid w:val="00373FB4"/>
    <w:rsid w:val="003749A5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27AF7"/>
    <w:rsid w:val="00435696"/>
    <w:rsid w:val="00442394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C763D"/>
    <w:rsid w:val="004D11DE"/>
    <w:rsid w:val="004F5050"/>
    <w:rsid w:val="00500DB6"/>
    <w:rsid w:val="005029C6"/>
    <w:rsid w:val="00514311"/>
    <w:rsid w:val="00524ADA"/>
    <w:rsid w:val="00525A19"/>
    <w:rsid w:val="00525BD5"/>
    <w:rsid w:val="00525C1D"/>
    <w:rsid w:val="005435BA"/>
    <w:rsid w:val="005562C7"/>
    <w:rsid w:val="00557843"/>
    <w:rsid w:val="005617CB"/>
    <w:rsid w:val="005632E7"/>
    <w:rsid w:val="00563340"/>
    <w:rsid w:val="005701F4"/>
    <w:rsid w:val="00570AB1"/>
    <w:rsid w:val="0057190E"/>
    <w:rsid w:val="005745BC"/>
    <w:rsid w:val="00581E1B"/>
    <w:rsid w:val="0058546D"/>
    <w:rsid w:val="00587381"/>
    <w:rsid w:val="005A013D"/>
    <w:rsid w:val="005A11E4"/>
    <w:rsid w:val="005A5638"/>
    <w:rsid w:val="005A7A79"/>
    <w:rsid w:val="005C04B5"/>
    <w:rsid w:val="005C08BB"/>
    <w:rsid w:val="005C15C1"/>
    <w:rsid w:val="005C5912"/>
    <w:rsid w:val="005C62B2"/>
    <w:rsid w:val="005D3E13"/>
    <w:rsid w:val="005D7191"/>
    <w:rsid w:val="005E3061"/>
    <w:rsid w:val="005E5310"/>
    <w:rsid w:val="005F16AE"/>
    <w:rsid w:val="005F49D5"/>
    <w:rsid w:val="006016DF"/>
    <w:rsid w:val="00606BB3"/>
    <w:rsid w:val="006135EC"/>
    <w:rsid w:val="0061471B"/>
    <w:rsid w:val="006261BD"/>
    <w:rsid w:val="00627C0D"/>
    <w:rsid w:val="00637C8D"/>
    <w:rsid w:val="006445B5"/>
    <w:rsid w:val="00645458"/>
    <w:rsid w:val="00645DED"/>
    <w:rsid w:val="0067410C"/>
    <w:rsid w:val="00683B5F"/>
    <w:rsid w:val="00685B29"/>
    <w:rsid w:val="006863A2"/>
    <w:rsid w:val="00686CF8"/>
    <w:rsid w:val="0068792F"/>
    <w:rsid w:val="0069578E"/>
    <w:rsid w:val="00697296"/>
    <w:rsid w:val="006A20F0"/>
    <w:rsid w:val="006B5838"/>
    <w:rsid w:val="006B5AC7"/>
    <w:rsid w:val="006C734C"/>
    <w:rsid w:val="006D2598"/>
    <w:rsid w:val="006E1095"/>
    <w:rsid w:val="006E6646"/>
    <w:rsid w:val="006E732F"/>
    <w:rsid w:val="006F2D77"/>
    <w:rsid w:val="00701B0E"/>
    <w:rsid w:val="00702A83"/>
    <w:rsid w:val="00703ADE"/>
    <w:rsid w:val="00706028"/>
    <w:rsid w:val="00707193"/>
    <w:rsid w:val="00714E30"/>
    <w:rsid w:val="0072193C"/>
    <w:rsid w:val="007264DD"/>
    <w:rsid w:val="00743D06"/>
    <w:rsid w:val="0074545B"/>
    <w:rsid w:val="00754FB9"/>
    <w:rsid w:val="0076751A"/>
    <w:rsid w:val="007728A5"/>
    <w:rsid w:val="00784B83"/>
    <w:rsid w:val="00785D6A"/>
    <w:rsid w:val="0078644D"/>
    <w:rsid w:val="00792301"/>
    <w:rsid w:val="0079494D"/>
    <w:rsid w:val="007A28AA"/>
    <w:rsid w:val="007A29FA"/>
    <w:rsid w:val="007A77A3"/>
    <w:rsid w:val="007B0935"/>
    <w:rsid w:val="007C31E1"/>
    <w:rsid w:val="007C7DAA"/>
    <w:rsid w:val="007E49AE"/>
    <w:rsid w:val="007F2C61"/>
    <w:rsid w:val="00802619"/>
    <w:rsid w:val="008102C2"/>
    <w:rsid w:val="00811EFC"/>
    <w:rsid w:val="00811FB5"/>
    <w:rsid w:val="008157D7"/>
    <w:rsid w:val="00822AB8"/>
    <w:rsid w:val="008300AF"/>
    <w:rsid w:val="008320B1"/>
    <w:rsid w:val="00832276"/>
    <w:rsid w:val="00847982"/>
    <w:rsid w:val="00855585"/>
    <w:rsid w:val="008564E5"/>
    <w:rsid w:val="00863826"/>
    <w:rsid w:val="00873A16"/>
    <w:rsid w:val="00873F0D"/>
    <w:rsid w:val="00874CA5"/>
    <w:rsid w:val="0087725C"/>
    <w:rsid w:val="00880997"/>
    <w:rsid w:val="00884373"/>
    <w:rsid w:val="008A0A06"/>
    <w:rsid w:val="008A4B5F"/>
    <w:rsid w:val="008A6780"/>
    <w:rsid w:val="008A7904"/>
    <w:rsid w:val="008B2370"/>
    <w:rsid w:val="008C735D"/>
    <w:rsid w:val="008C7A40"/>
    <w:rsid w:val="008D142E"/>
    <w:rsid w:val="009044E0"/>
    <w:rsid w:val="009060E2"/>
    <w:rsid w:val="00910644"/>
    <w:rsid w:val="00913A49"/>
    <w:rsid w:val="009222E8"/>
    <w:rsid w:val="009322AD"/>
    <w:rsid w:val="00946978"/>
    <w:rsid w:val="00957F7A"/>
    <w:rsid w:val="00961B35"/>
    <w:rsid w:val="00961C9A"/>
    <w:rsid w:val="0096279B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9F4E5D"/>
    <w:rsid w:val="00A000D4"/>
    <w:rsid w:val="00A019CC"/>
    <w:rsid w:val="00A0202D"/>
    <w:rsid w:val="00A13321"/>
    <w:rsid w:val="00A23EC4"/>
    <w:rsid w:val="00A25CCF"/>
    <w:rsid w:val="00A31EA2"/>
    <w:rsid w:val="00A340FC"/>
    <w:rsid w:val="00A427A0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B2686"/>
    <w:rsid w:val="00AB7DD2"/>
    <w:rsid w:val="00AC243A"/>
    <w:rsid w:val="00AC50D7"/>
    <w:rsid w:val="00AC7DE5"/>
    <w:rsid w:val="00AE262E"/>
    <w:rsid w:val="00AF382F"/>
    <w:rsid w:val="00B01725"/>
    <w:rsid w:val="00B05658"/>
    <w:rsid w:val="00B07275"/>
    <w:rsid w:val="00B07A68"/>
    <w:rsid w:val="00B32886"/>
    <w:rsid w:val="00B41E2B"/>
    <w:rsid w:val="00B41FC2"/>
    <w:rsid w:val="00B44133"/>
    <w:rsid w:val="00B63E7C"/>
    <w:rsid w:val="00B70B70"/>
    <w:rsid w:val="00B733D9"/>
    <w:rsid w:val="00B77F19"/>
    <w:rsid w:val="00B919A9"/>
    <w:rsid w:val="00BC0F92"/>
    <w:rsid w:val="00BC1823"/>
    <w:rsid w:val="00BC190B"/>
    <w:rsid w:val="00BC3476"/>
    <w:rsid w:val="00BC4876"/>
    <w:rsid w:val="00BC74F8"/>
    <w:rsid w:val="00BC7DC9"/>
    <w:rsid w:val="00BD50BF"/>
    <w:rsid w:val="00BE00A5"/>
    <w:rsid w:val="00BE08A0"/>
    <w:rsid w:val="00BE32A6"/>
    <w:rsid w:val="00BE4A5C"/>
    <w:rsid w:val="00BF1436"/>
    <w:rsid w:val="00BF5A0E"/>
    <w:rsid w:val="00BF7B2D"/>
    <w:rsid w:val="00C03AEE"/>
    <w:rsid w:val="00C06952"/>
    <w:rsid w:val="00C1525A"/>
    <w:rsid w:val="00C23384"/>
    <w:rsid w:val="00C26205"/>
    <w:rsid w:val="00C31227"/>
    <w:rsid w:val="00C35629"/>
    <w:rsid w:val="00C37DA1"/>
    <w:rsid w:val="00C4086F"/>
    <w:rsid w:val="00C41BBA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82CF0"/>
    <w:rsid w:val="00D868C0"/>
    <w:rsid w:val="00D94920"/>
    <w:rsid w:val="00DC294C"/>
    <w:rsid w:val="00DD03F7"/>
    <w:rsid w:val="00DF0B31"/>
    <w:rsid w:val="00E03C39"/>
    <w:rsid w:val="00E0677A"/>
    <w:rsid w:val="00E12B7D"/>
    <w:rsid w:val="00E24F2B"/>
    <w:rsid w:val="00E26379"/>
    <w:rsid w:val="00E319E2"/>
    <w:rsid w:val="00E32D7E"/>
    <w:rsid w:val="00E34263"/>
    <w:rsid w:val="00E3517F"/>
    <w:rsid w:val="00E61420"/>
    <w:rsid w:val="00E61E60"/>
    <w:rsid w:val="00E63F8F"/>
    <w:rsid w:val="00E6704B"/>
    <w:rsid w:val="00E70FEA"/>
    <w:rsid w:val="00E73BF6"/>
    <w:rsid w:val="00E76AEB"/>
    <w:rsid w:val="00E77475"/>
    <w:rsid w:val="00E77820"/>
    <w:rsid w:val="00E84030"/>
    <w:rsid w:val="00E8487A"/>
    <w:rsid w:val="00E856E6"/>
    <w:rsid w:val="00E919CA"/>
    <w:rsid w:val="00E935CE"/>
    <w:rsid w:val="00EA3532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661BD"/>
    <w:rsid w:val="00F734B4"/>
    <w:rsid w:val="00F734DA"/>
    <w:rsid w:val="00F74CD5"/>
    <w:rsid w:val="00F90169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78671B0"/>
    <w:rsid w:val="09EE9DF0"/>
    <w:rsid w:val="13A16786"/>
    <w:rsid w:val="2667D8F5"/>
    <w:rsid w:val="2F862D7C"/>
    <w:rsid w:val="2F922068"/>
    <w:rsid w:val="4E8A022C"/>
    <w:rsid w:val="776D8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jmse13030404%22%20/t%20%22_blan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x.doi.org/10.3390/%20app15147848%22%20/t%20%22_blan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1080/03088839.2020.1748242%22%20/t%20%22_bla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3390/systems13040272%22%20/t%20%22_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5937/StraMan2400018B%22%20/t%20%22_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528</Words>
  <Characters>8713</Characters>
  <Application>Microsoft Office Word</Application>
  <DocSecurity>0</DocSecurity>
  <Lines>72</Lines>
  <Paragraphs>20</Paragraphs>
  <ScaleCrop>false</ScaleCrop>
  <Company/>
  <LinksUpToDate>false</LinksUpToDate>
  <CharactersWithSpaces>1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6-01-12T14:51:00Z</dcterms:created>
  <dcterms:modified xsi:type="dcterms:W3CDTF">2026-03-13T12:47:00Z</dcterms:modified>
</cp:coreProperties>
</file>